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9813BCC" w14:textId="6EA2EDAB" w:rsidR="00D413CA" w:rsidRPr="00D44218" w:rsidRDefault="00D413CA" w:rsidP="00F27C27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Hlk31787435"/>
      <w:r w:rsidRPr="00D44218">
        <w:rPr>
          <w:rFonts w:ascii="Times New Roman" w:hAnsi="Times New Roman" w:cs="Times New Roman"/>
          <w:b/>
          <w:color w:val="1F4E79"/>
          <w:sz w:val="32"/>
          <w:szCs w:val="32"/>
        </w:rPr>
        <w:t>2020 Graduate Student Research Symposium</w:t>
      </w:r>
    </w:p>
    <w:bookmarkEnd w:id="0"/>
    <w:p w14:paraId="1DDFEF55" w14:textId="77777777" w:rsidR="00D413CA" w:rsidRPr="00D44218" w:rsidRDefault="00D413CA" w:rsidP="00F27C27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D44218">
        <w:rPr>
          <w:rFonts w:ascii="Times New Roman" w:hAnsi="Times New Roman" w:cs="Times New Roman"/>
          <w:b/>
          <w:color w:val="0AD1C7"/>
          <w:sz w:val="32"/>
          <w:szCs w:val="32"/>
        </w:rPr>
        <w:t>Building and Being Health Leaders</w:t>
      </w:r>
    </w:p>
    <w:p w14:paraId="50FC71CD" w14:textId="77777777" w:rsidR="001879F8" w:rsidRDefault="00D413CA" w:rsidP="00F27C27">
      <w:pPr>
        <w:pBdr>
          <w:bottom w:val="single" w:sz="6" w:space="1" w:color="auto"/>
        </w:pBdr>
        <w:spacing w:line="240" w:lineRule="auto"/>
        <w:jc w:val="center"/>
        <w:rPr>
          <w:rFonts w:ascii="Times New Roman" w:hAnsi="Times New Roman" w:cs="Times New Roman"/>
          <w:b/>
          <w:color w:val="1F4E79"/>
          <w:sz w:val="32"/>
          <w:szCs w:val="32"/>
        </w:rPr>
      </w:pPr>
      <w:r w:rsidRPr="00D44218">
        <w:rPr>
          <w:rFonts w:ascii="Times New Roman" w:hAnsi="Times New Roman" w:cs="Times New Roman"/>
          <w:b/>
          <w:color w:val="1F4E79"/>
          <w:sz w:val="32"/>
          <w:szCs w:val="32"/>
        </w:rPr>
        <w:t>Sponsorship Package</w:t>
      </w:r>
      <w:r w:rsidR="00C70874">
        <w:rPr>
          <w:rFonts w:ascii="Times New Roman" w:hAnsi="Times New Roman" w:cs="Times New Roman"/>
          <w:b/>
          <w:color w:val="1F4E79"/>
          <w:sz w:val="32"/>
          <w:szCs w:val="32"/>
        </w:rPr>
        <w:t xml:space="preserve"> Form</w:t>
      </w:r>
    </w:p>
    <w:p w14:paraId="29B0068B" w14:textId="77777777" w:rsidR="003672A3" w:rsidRPr="001879F8" w:rsidRDefault="003672A3" w:rsidP="001879F8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1F4E79"/>
          <w:sz w:val="6"/>
          <w:szCs w:val="6"/>
        </w:rPr>
      </w:pPr>
    </w:p>
    <w:p w14:paraId="60F7BF56" w14:textId="77777777" w:rsidR="003672A3" w:rsidRPr="001879F8" w:rsidRDefault="003672A3" w:rsidP="001879F8">
      <w:pPr>
        <w:rPr>
          <w:rFonts w:ascii="Times New Roman" w:hAnsi="Times New Roman" w:cs="Times New Roman"/>
          <w:b/>
          <w:color w:val="1F4E79"/>
          <w:sz w:val="6"/>
          <w:szCs w:val="6"/>
        </w:rPr>
      </w:pPr>
    </w:p>
    <w:p w14:paraId="66F813CD" w14:textId="561C879F" w:rsidR="00B26FEF" w:rsidRPr="00B26FEF" w:rsidRDefault="001879F8">
      <w:pPr>
        <w:rPr>
          <w:rFonts w:ascii="Times New Roman" w:hAnsi="Times New Roman" w:cs="Times New Roman"/>
        </w:rPr>
      </w:pPr>
      <w:r w:rsidRPr="003672A3">
        <w:rPr>
          <w:rFonts w:ascii="Times New Roman" w:hAnsi="Times New Roman" w:cs="Times New Roman"/>
          <w:b/>
          <w:bCs/>
        </w:rPr>
        <w:t>Directions</w:t>
      </w:r>
      <w:r>
        <w:rPr>
          <w:rFonts w:ascii="Times New Roman" w:hAnsi="Times New Roman" w:cs="Times New Roman"/>
        </w:rPr>
        <w:t>:</w:t>
      </w:r>
      <w:r w:rsidR="007949A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413644">
        <w:rPr>
          <w:rFonts w:ascii="Times New Roman" w:hAnsi="Times New Roman" w:cs="Times New Roman"/>
          <w:b/>
          <w:bCs/>
          <w:highlight w:val="lightGray"/>
        </w:rPr>
        <w:t>Silver</w:t>
      </w:r>
      <w:r>
        <w:rPr>
          <w:rFonts w:ascii="Times New Roman" w:hAnsi="Times New Roman" w:cs="Times New Roman"/>
        </w:rPr>
        <w:t xml:space="preserve"> sponsors, please complete all fields label</w:t>
      </w:r>
      <w:r w:rsidR="00931D97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as </w:t>
      </w:r>
      <w:r w:rsidRPr="00413644">
        <w:rPr>
          <w:rFonts w:ascii="Times New Roman" w:hAnsi="Times New Roman" w:cs="Times New Roman"/>
          <w:b/>
          <w:bCs/>
          <w:highlight w:val="lightGray"/>
        </w:rPr>
        <w:t>Silver</w:t>
      </w:r>
      <w:r>
        <w:rPr>
          <w:rFonts w:ascii="Times New Roman" w:hAnsi="Times New Roman" w:cs="Times New Roman"/>
        </w:rPr>
        <w:t xml:space="preserve">. For </w:t>
      </w:r>
      <w:r w:rsidRPr="00413644">
        <w:rPr>
          <w:rFonts w:ascii="Times New Roman" w:hAnsi="Times New Roman" w:cs="Times New Roman"/>
          <w:b/>
          <w:bCs/>
          <w:highlight w:val="yellow"/>
        </w:rPr>
        <w:t>Gold</w:t>
      </w:r>
      <w:r>
        <w:rPr>
          <w:rFonts w:ascii="Times New Roman" w:hAnsi="Times New Roman" w:cs="Times New Roman"/>
        </w:rPr>
        <w:t xml:space="preserve"> sponsors, please complete all </w:t>
      </w:r>
      <w:r w:rsidRPr="00413644">
        <w:rPr>
          <w:rFonts w:ascii="Times New Roman" w:hAnsi="Times New Roman" w:cs="Times New Roman"/>
          <w:b/>
          <w:bCs/>
          <w:highlight w:val="lightGray"/>
        </w:rPr>
        <w:t>Silver</w:t>
      </w:r>
      <w:r>
        <w:rPr>
          <w:rFonts w:ascii="Times New Roman" w:hAnsi="Times New Roman" w:cs="Times New Roman"/>
        </w:rPr>
        <w:t xml:space="preserve"> </w:t>
      </w:r>
      <w:r w:rsidRPr="009C697B">
        <w:rPr>
          <w:rFonts w:ascii="Times New Roman" w:hAnsi="Times New Roman" w:cs="Times New Roman"/>
          <w:b/>
          <w:bCs/>
        </w:rPr>
        <w:t>and</w:t>
      </w:r>
      <w:r>
        <w:rPr>
          <w:rFonts w:ascii="Times New Roman" w:hAnsi="Times New Roman" w:cs="Times New Roman"/>
        </w:rPr>
        <w:t xml:space="preserve"> </w:t>
      </w:r>
      <w:r w:rsidRPr="00413644">
        <w:rPr>
          <w:rFonts w:ascii="Times New Roman" w:hAnsi="Times New Roman" w:cs="Times New Roman"/>
          <w:b/>
          <w:bCs/>
          <w:highlight w:val="yellow"/>
        </w:rPr>
        <w:t>Gold</w:t>
      </w:r>
      <w:r>
        <w:rPr>
          <w:rFonts w:ascii="Times New Roman" w:hAnsi="Times New Roman" w:cs="Times New Roman"/>
        </w:rPr>
        <w:t xml:space="preserve"> fields.</w:t>
      </w:r>
      <w:r w:rsidR="00DE3BEE">
        <w:rPr>
          <w:rFonts w:ascii="Times New Roman" w:hAnsi="Times New Roman" w:cs="Times New Roman"/>
        </w:rPr>
        <w:t xml:space="preserve"> </w:t>
      </w:r>
      <w:r w:rsidR="00FD1BF3">
        <w:rPr>
          <w:rFonts w:ascii="Times New Roman" w:hAnsi="Times New Roman" w:cs="Times New Roman"/>
        </w:rPr>
        <w:t xml:space="preserve">Payment may be </w:t>
      </w:r>
      <w:r w:rsidR="00FD1BF3" w:rsidRPr="00B26FEF">
        <w:rPr>
          <w:rFonts w:ascii="Times New Roman" w:hAnsi="Times New Roman" w:cs="Times New Roman"/>
        </w:rPr>
        <w:t>performed online</w:t>
      </w:r>
      <w:r w:rsidR="006263F8" w:rsidRPr="00B26FEF">
        <w:rPr>
          <w:rFonts w:ascii="Times New Roman" w:hAnsi="Times New Roman" w:cs="Times New Roman"/>
        </w:rPr>
        <w:t xml:space="preserve"> at </w:t>
      </w:r>
      <w:hyperlink r:id="rId8" w:history="1">
        <w:r w:rsidR="00B26FEF" w:rsidRPr="00B26FEF">
          <w:rPr>
            <w:rStyle w:val="Hyperlink"/>
            <w:rFonts w:ascii="Times New Roman" w:hAnsi="Times New Roman" w:cs="Times New Roman"/>
          </w:rPr>
          <w:t>http://nursing-axis.sites.olt.ubc.ca/2020-graduate-student-research-symposium-registration/</w:t>
        </w:r>
      </w:hyperlink>
      <w:bookmarkStart w:id="1" w:name="_GoBack"/>
      <w:bookmarkEnd w:id="1"/>
    </w:p>
    <w:p w14:paraId="34378A6E" w14:textId="77777777" w:rsidR="00BB4897" w:rsidRDefault="00BB4897">
      <w:pPr>
        <w:rPr>
          <w:rFonts w:ascii="Times New Roman" w:hAnsi="Times New Roman" w:cs="Times New Roman"/>
        </w:rPr>
      </w:pPr>
    </w:p>
    <w:p w14:paraId="269ED982" w14:textId="7CBF35AB" w:rsidR="001879F8" w:rsidRPr="00FC7868" w:rsidRDefault="00A175B4" w:rsidP="00F27C27">
      <w:pPr>
        <w:jc w:val="center"/>
        <w:rPr>
          <w:rFonts w:ascii="Times New Roman" w:hAnsi="Times New Roman" w:cs="Times New Roman"/>
          <w:b/>
          <w:bCs/>
        </w:rPr>
      </w:pPr>
      <w:r w:rsidRPr="00FC7868">
        <w:rPr>
          <w:rFonts w:ascii="Times New Roman" w:hAnsi="Times New Roman" w:cs="Times New Roman"/>
          <w:b/>
          <w:bCs/>
        </w:rPr>
        <w:t>General Information:</w:t>
      </w:r>
    </w:p>
    <w:tbl>
      <w:tblPr>
        <w:tblStyle w:val="TableGrid"/>
        <w:tblW w:w="9216" w:type="dxa"/>
        <w:tblLook w:val="04A0" w:firstRow="1" w:lastRow="0" w:firstColumn="1" w:lastColumn="0" w:noHBand="0" w:noVBand="1"/>
      </w:tblPr>
      <w:tblGrid>
        <w:gridCol w:w="2304"/>
        <w:gridCol w:w="2304"/>
        <w:gridCol w:w="2304"/>
        <w:gridCol w:w="2304"/>
      </w:tblGrid>
      <w:tr w:rsidR="00840CB1" w14:paraId="2B28B1AB" w14:textId="12370D37" w:rsidTr="00840CB1">
        <w:sdt>
          <w:sdtPr>
            <w:rPr>
              <w:rFonts w:ascii="Times New Roman" w:hAnsi="Times New Roman" w:cs="Times New Roman"/>
            </w:rPr>
            <w:alias w:val="Name"/>
            <w:tag w:val="NM"/>
            <w:id w:val="-1926479802"/>
            <w:placeholder>
              <w:docPart w:val="54F09BA9D5A541F6988D5F20EFC33E5F"/>
            </w:placeholder>
            <w:showingPlcHdr/>
            <w15:color w:val="FF99CC"/>
            <w:text/>
          </w:sdtPr>
          <w:sdtEndPr/>
          <w:sdtContent>
            <w:tc>
              <w:tcPr>
                <w:tcW w:w="2304" w:type="dxa"/>
              </w:tcPr>
              <w:p w14:paraId="5ECE7502" w14:textId="5197582B" w:rsidR="00840CB1" w:rsidRDefault="00840CB1" w:rsidP="00A175B4">
                <w:pPr>
                  <w:spacing w:line="288" w:lineRule="auto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alias w:val="Org"/>
            <w:tag w:val="Org"/>
            <w:id w:val="389091628"/>
            <w:placeholder>
              <w:docPart w:val="09A5BD1B53DD46AAB7B6EF99966F14A6"/>
            </w:placeholder>
            <w:showingPlcHdr/>
            <w15:color w:val="FF99CC"/>
            <w:text/>
          </w:sdtPr>
          <w:sdtEndPr/>
          <w:sdtContent>
            <w:tc>
              <w:tcPr>
                <w:tcW w:w="2304" w:type="dxa"/>
              </w:tcPr>
              <w:p w14:paraId="316BB341" w14:textId="6BEA9D58" w:rsidR="00840CB1" w:rsidRDefault="00840CB1" w:rsidP="00A175B4">
                <w:pPr>
                  <w:spacing w:line="288" w:lineRule="auto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Organization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alias w:val="Contact"/>
            <w:tag w:val="Contact"/>
            <w:id w:val="595057213"/>
            <w:placeholder>
              <w:docPart w:val="77293344EC46477EBCBF650DF5E63A5B"/>
            </w:placeholder>
            <w:showingPlcHdr/>
            <w15:color w:val="FF99CC"/>
            <w:text/>
          </w:sdtPr>
          <w:sdtEndPr/>
          <w:sdtContent>
            <w:tc>
              <w:tcPr>
                <w:tcW w:w="2304" w:type="dxa"/>
              </w:tcPr>
              <w:p w14:paraId="0BC8A32D" w14:textId="60D87064" w:rsidR="00840CB1" w:rsidRDefault="00840CB1" w:rsidP="00A175B4">
                <w:pPr>
                  <w:spacing w:line="288" w:lineRule="auto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Email/Phone #</w:t>
                </w:r>
              </w:p>
            </w:tc>
          </w:sdtContent>
        </w:sdt>
        <w:tc>
          <w:tcPr>
            <w:tcW w:w="2304" w:type="dxa"/>
          </w:tcPr>
          <w:p w14:paraId="15FEFF25" w14:textId="06DD8031" w:rsidR="00840CB1" w:rsidRPr="0080215F" w:rsidRDefault="00840CB1" w:rsidP="00840CB1">
            <w:pPr>
              <w:rPr>
                <w:rFonts w:cstheme="minorHAnsi"/>
                <w:color w:val="808080" w:themeColor="background1" w:themeShade="80"/>
              </w:rPr>
            </w:pPr>
            <w:r w:rsidRPr="0080215F">
              <w:rPr>
                <w:rFonts w:cstheme="minorHAnsi"/>
                <w:color w:val="808080" w:themeColor="background1" w:themeShade="80"/>
              </w:rPr>
              <w:t>Package</w:t>
            </w:r>
            <w:r w:rsidR="0080215F" w:rsidRPr="0080215F">
              <w:rPr>
                <w:rFonts w:cstheme="minorHAnsi"/>
                <w:color w:val="808080" w:themeColor="background1" w:themeShade="80"/>
              </w:rPr>
              <w:t xml:space="preserve"> </w:t>
            </w:r>
            <w:r w:rsidR="00AB44E7">
              <w:rPr>
                <w:rFonts w:cstheme="minorHAnsi"/>
                <w:color w:val="808080" w:themeColor="background1" w:themeShade="80"/>
              </w:rPr>
              <w:t>Type</w:t>
            </w:r>
          </w:p>
          <w:p w14:paraId="47F1A82C" w14:textId="7CA1C59D" w:rsidR="00840CB1" w:rsidRDefault="00840CB1" w:rsidP="00840CB1">
            <w:pPr>
              <w:rPr>
                <w:rFonts w:ascii="Times New Roman" w:hAnsi="Times New Roman" w:cs="Times New Roman"/>
              </w:rPr>
            </w:pPr>
            <w:r w:rsidRPr="00840CB1">
              <w:rPr>
                <w:rFonts w:ascii="Times New Roman" w:hAnsi="Times New Roman" w:cs="Times New Roman"/>
                <w:b/>
                <w:bCs/>
                <w:highlight w:val="lightGray"/>
              </w:rPr>
              <w:t>Silver</w:t>
            </w:r>
            <w:r w:rsidR="0080215F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="0080215F" w:rsidRPr="0080215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Silver"/>
                <w:tag w:val="Silver"/>
                <w:id w:val="45205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0F5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502C222" w14:textId="2E0F1AB2" w:rsidR="00840CB1" w:rsidRDefault="00840CB1" w:rsidP="00A175B4">
            <w:pPr>
              <w:spacing w:line="288" w:lineRule="auto"/>
              <w:rPr>
                <w:rFonts w:ascii="Times New Roman" w:hAnsi="Times New Roman" w:cs="Times New Roman"/>
              </w:rPr>
            </w:pPr>
            <w:r w:rsidRPr="00840CB1">
              <w:rPr>
                <w:rFonts w:ascii="Times New Roman" w:hAnsi="Times New Roman" w:cs="Times New Roman"/>
                <w:b/>
                <w:bCs/>
                <w:highlight w:val="yellow"/>
              </w:rPr>
              <w:t>Gold</w:t>
            </w:r>
            <w:r w:rsidR="0080215F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0215F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</w:rPr>
                <w:alias w:val="Gold"/>
                <w:tag w:val="Gold"/>
                <w:id w:val="-34671015"/>
                <w15:color w:val="FFFF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0F5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734D73AC" w14:textId="77777777" w:rsidR="00A175B4" w:rsidRDefault="00A175B4">
      <w:pPr>
        <w:rPr>
          <w:rFonts w:ascii="Times New Roman" w:hAnsi="Times New Roman" w:cs="Times New Roman"/>
          <w:b/>
          <w:bCs/>
          <w:highlight w:val="lightGray"/>
        </w:rPr>
      </w:pPr>
    </w:p>
    <w:p w14:paraId="0BDB66F1" w14:textId="411D0C4A" w:rsidR="00F70C58" w:rsidRDefault="00F70C58">
      <w:pPr>
        <w:rPr>
          <w:rFonts w:ascii="Times New Roman" w:hAnsi="Times New Roman" w:cs="Times New Roman"/>
          <w:b/>
          <w:bCs/>
        </w:rPr>
      </w:pPr>
      <w:r w:rsidRPr="00F70C58">
        <w:rPr>
          <w:rFonts w:ascii="Times New Roman" w:hAnsi="Times New Roman" w:cs="Times New Roman"/>
          <w:b/>
          <w:bCs/>
          <w:highlight w:val="lightGray"/>
        </w:rPr>
        <w:t>Silver Benefit:</w:t>
      </w:r>
      <w:r>
        <w:rPr>
          <w:rFonts w:ascii="Times New Roman" w:hAnsi="Times New Roman" w:cs="Times New Roman"/>
          <w:b/>
          <w:bCs/>
        </w:rPr>
        <w:t xml:space="preserve"> </w:t>
      </w:r>
      <w:r w:rsidRPr="00C91D4C">
        <w:rPr>
          <w:rFonts w:ascii="Times New Roman" w:hAnsi="Times New Roman" w:cs="Times New Roman"/>
          <w:b/>
          <w:bCs/>
        </w:rPr>
        <w:t>Organization logo on promotional materials</w:t>
      </w:r>
      <w:r w:rsidRPr="00F70C58">
        <w:rPr>
          <w:rFonts w:ascii="Times New Roman" w:hAnsi="Times New Roman" w:cs="Times New Roman"/>
          <w:b/>
          <w:bCs/>
        </w:rPr>
        <w:t xml:space="preserve"> </w:t>
      </w:r>
      <w:r w:rsidR="002B28A2">
        <w:rPr>
          <w:rFonts w:ascii="Times New Roman" w:hAnsi="Times New Roman" w:cs="Times New Roman"/>
          <w:b/>
          <w:bCs/>
        </w:rPr>
        <w:t>and in program</w:t>
      </w:r>
    </w:p>
    <w:p w14:paraId="7A2C9A8B" w14:textId="776AA095" w:rsidR="00F70C58" w:rsidRDefault="00F70C58" w:rsidP="00647DB0">
      <w:pPr>
        <w:rPr>
          <w:rFonts w:ascii="Times New Roman" w:hAnsi="Times New Roman" w:cs="Times New Roman"/>
        </w:rPr>
      </w:pPr>
      <w:r w:rsidRPr="00F70C58">
        <w:rPr>
          <w:rFonts w:ascii="Times New Roman" w:hAnsi="Times New Roman" w:cs="Times New Roman"/>
        </w:rPr>
        <w:t>Please attach</w:t>
      </w:r>
      <w:r w:rsidR="0056431D">
        <w:rPr>
          <w:rFonts w:ascii="Times New Roman" w:hAnsi="Times New Roman" w:cs="Times New Roman"/>
        </w:rPr>
        <w:t xml:space="preserve"> an image file of</w:t>
      </w:r>
      <w:r w:rsidRPr="00F70C58">
        <w:rPr>
          <w:rFonts w:ascii="Times New Roman" w:hAnsi="Times New Roman" w:cs="Times New Roman"/>
        </w:rPr>
        <w:t xml:space="preserve"> your organization logo </w:t>
      </w:r>
      <w:r w:rsidR="00BB4897">
        <w:rPr>
          <w:rFonts w:ascii="Times New Roman" w:hAnsi="Times New Roman" w:cs="Times New Roman"/>
        </w:rPr>
        <w:t>in the online</w:t>
      </w:r>
      <w:r w:rsidR="007A217C">
        <w:rPr>
          <w:rFonts w:ascii="Times New Roman" w:hAnsi="Times New Roman" w:cs="Times New Roman"/>
        </w:rPr>
        <w:t xml:space="preserve"> form </w:t>
      </w:r>
      <w:r w:rsidR="00BB4897">
        <w:rPr>
          <w:rFonts w:ascii="Times New Roman" w:hAnsi="Times New Roman" w:cs="Times New Roman"/>
        </w:rPr>
        <w:t xml:space="preserve">or </w:t>
      </w:r>
      <w:r w:rsidR="007A217C">
        <w:rPr>
          <w:rFonts w:ascii="Times New Roman" w:hAnsi="Times New Roman" w:cs="Times New Roman"/>
        </w:rPr>
        <w:t>in</w:t>
      </w:r>
      <w:r w:rsidRPr="00F70C58">
        <w:rPr>
          <w:rFonts w:ascii="Times New Roman" w:hAnsi="Times New Roman" w:cs="Times New Roman"/>
        </w:rPr>
        <w:t xml:space="preserve"> your response email.</w:t>
      </w:r>
    </w:p>
    <w:p w14:paraId="3BFF9A04" w14:textId="15ED0F2F" w:rsidR="00F70C58" w:rsidRDefault="00F70C58" w:rsidP="00F70C58">
      <w:pPr>
        <w:rPr>
          <w:rFonts w:ascii="Times New Roman" w:hAnsi="Times New Roman" w:cs="Times New Roman"/>
        </w:rPr>
      </w:pPr>
    </w:p>
    <w:p w14:paraId="426C4555" w14:textId="31C89E9D" w:rsidR="00F70C58" w:rsidRDefault="00F70C58" w:rsidP="00F70C58">
      <w:pPr>
        <w:rPr>
          <w:rFonts w:ascii="Times New Roman" w:hAnsi="Times New Roman" w:cs="Times New Roman"/>
        </w:rPr>
      </w:pPr>
      <w:r w:rsidRPr="00F70C58">
        <w:rPr>
          <w:rFonts w:ascii="Times New Roman" w:hAnsi="Times New Roman" w:cs="Times New Roman"/>
          <w:b/>
          <w:bCs/>
          <w:highlight w:val="lightGray"/>
        </w:rPr>
        <w:t>Silver Benefit:</w:t>
      </w:r>
      <w:r>
        <w:rPr>
          <w:rFonts w:ascii="Times New Roman" w:hAnsi="Times New Roman" w:cs="Times New Roman"/>
          <w:b/>
          <w:bCs/>
        </w:rPr>
        <w:t xml:space="preserve"> </w:t>
      </w:r>
      <w:r w:rsidRPr="00C91D4C">
        <w:rPr>
          <w:rFonts w:ascii="Times New Roman" w:hAnsi="Times New Roman" w:cs="Times New Roman"/>
          <w:b/>
          <w:bCs/>
        </w:rPr>
        <w:t>Social media recognition</w:t>
      </w:r>
    </w:p>
    <w:p w14:paraId="7879A9E0" w14:textId="5E7B5BD6" w:rsidR="00F70C58" w:rsidRDefault="00F70C58" w:rsidP="00F70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provide links to</w:t>
      </w:r>
      <w:r w:rsidR="00647DB0">
        <w:rPr>
          <w:rFonts w:ascii="Times New Roman" w:hAnsi="Times New Roman" w:cs="Times New Roman"/>
        </w:rPr>
        <w:t xml:space="preserve"> your</w:t>
      </w:r>
      <w:r>
        <w:rPr>
          <w:rFonts w:ascii="Times New Roman" w:hAnsi="Times New Roman" w:cs="Times New Roman"/>
        </w:rPr>
        <w:t xml:space="preserve"> social media and organizational webpages for social media </w:t>
      </w:r>
      <w:r w:rsidR="00647DB0">
        <w:rPr>
          <w:rFonts w:ascii="Times New Roman" w:hAnsi="Times New Roman" w:cs="Times New Roman"/>
        </w:rPr>
        <w:t>recognition</w:t>
      </w:r>
      <w:r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70C58" w14:paraId="6EE12353" w14:textId="77777777" w:rsidTr="00F70C58">
        <w:tc>
          <w:tcPr>
            <w:tcW w:w="3116" w:type="dxa"/>
          </w:tcPr>
          <w:p w14:paraId="6792A097" w14:textId="7B3C8D8B" w:rsidR="00F70C58" w:rsidRPr="00F70C58" w:rsidRDefault="00F70C58" w:rsidP="00B43665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0C58">
              <w:rPr>
                <w:rFonts w:ascii="Times New Roman" w:hAnsi="Times New Roman" w:cs="Times New Roman"/>
                <w:b/>
                <w:bCs/>
              </w:rPr>
              <w:t>Twitter</w:t>
            </w:r>
          </w:p>
        </w:tc>
        <w:tc>
          <w:tcPr>
            <w:tcW w:w="3117" w:type="dxa"/>
          </w:tcPr>
          <w:p w14:paraId="7F27B032" w14:textId="4C7418DB" w:rsidR="00F70C58" w:rsidRPr="00F70C58" w:rsidRDefault="00F70C58" w:rsidP="00B43665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0C58">
              <w:rPr>
                <w:rFonts w:ascii="Times New Roman" w:hAnsi="Times New Roman" w:cs="Times New Roman"/>
                <w:b/>
                <w:bCs/>
              </w:rPr>
              <w:t>Facebook</w:t>
            </w:r>
            <w:r w:rsidR="00513758">
              <w:rPr>
                <w:rFonts w:ascii="Times New Roman" w:hAnsi="Times New Roman" w:cs="Times New Roman"/>
                <w:b/>
                <w:bCs/>
              </w:rPr>
              <w:t>/Other</w:t>
            </w:r>
          </w:p>
        </w:tc>
        <w:tc>
          <w:tcPr>
            <w:tcW w:w="3117" w:type="dxa"/>
          </w:tcPr>
          <w:p w14:paraId="309F6B38" w14:textId="7A8D82FA" w:rsidR="00F70C58" w:rsidRPr="00F70C58" w:rsidRDefault="00F70C58" w:rsidP="00B43665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70C58">
              <w:rPr>
                <w:rFonts w:ascii="Times New Roman" w:hAnsi="Times New Roman" w:cs="Times New Roman"/>
                <w:b/>
                <w:bCs/>
              </w:rPr>
              <w:t>Organization Webpage</w:t>
            </w:r>
          </w:p>
        </w:tc>
      </w:tr>
      <w:tr w:rsidR="00F70C58" w14:paraId="7DC00753" w14:textId="77777777" w:rsidTr="00F70C58">
        <w:sdt>
          <w:sdtPr>
            <w:rPr>
              <w:rFonts w:ascii="Times New Roman" w:hAnsi="Times New Roman" w:cs="Times New Roman"/>
            </w:rPr>
            <w:alias w:val="Twitter"/>
            <w:tag w:val="Twitter"/>
            <w:id w:val="-2134860162"/>
            <w:placeholder>
              <w:docPart w:val="3C07B29D4B454FB4BDF2B14354E7AEE8"/>
            </w:placeholder>
            <w:showingPlcHdr/>
            <w15:color w:val="008080"/>
            <w:text/>
          </w:sdtPr>
          <w:sdtEndPr/>
          <w:sdtContent>
            <w:tc>
              <w:tcPr>
                <w:tcW w:w="3116" w:type="dxa"/>
              </w:tcPr>
              <w:p w14:paraId="4E151B24" w14:textId="4D92591B" w:rsidR="00F70C58" w:rsidRDefault="00513758" w:rsidP="00B43665">
                <w:pPr>
                  <w:spacing w:line="288" w:lineRule="auto"/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Twitter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alias w:val="Facebook"/>
            <w:tag w:val="FB"/>
            <w:id w:val="-301472809"/>
            <w:placeholder>
              <w:docPart w:val="285AB8765C5C47F991294441818DD665"/>
            </w:placeholder>
            <w:showingPlcHdr/>
            <w15:color w:val="0000FF"/>
            <w:text/>
          </w:sdtPr>
          <w:sdtEndPr/>
          <w:sdtContent>
            <w:tc>
              <w:tcPr>
                <w:tcW w:w="3117" w:type="dxa"/>
              </w:tcPr>
              <w:p w14:paraId="1ABF14D0" w14:textId="58BA7CAA" w:rsidR="00F70C58" w:rsidRDefault="00513758" w:rsidP="00B43665">
                <w:pPr>
                  <w:spacing w:line="288" w:lineRule="auto"/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Facebook/Other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alias w:val="Org"/>
            <w:tag w:val="Org"/>
            <w:id w:val="-1248641327"/>
            <w:placeholder>
              <w:docPart w:val="50F19F2DF7D347FA994C47D931DBF683"/>
            </w:placeholder>
            <w:showingPlcHdr/>
            <w15:color w:val="FF6600"/>
            <w:text/>
          </w:sdtPr>
          <w:sdtEndPr/>
          <w:sdtContent>
            <w:tc>
              <w:tcPr>
                <w:tcW w:w="3117" w:type="dxa"/>
              </w:tcPr>
              <w:p w14:paraId="2F8E3625" w14:textId="3A68B26F" w:rsidR="00F70C58" w:rsidRDefault="00513758" w:rsidP="00B43665">
                <w:pPr>
                  <w:spacing w:line="288" w:lineRule="auto"/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Organizational Webpage</w:t>
                </w:r>
              </w:p>
            </w:tc>
          </w:sdtContent>
        </w:sdt>
      </w:tr>
    </w:tbl>
    <w:p w14:paraId="4CC2F88D" w14:textId="77777777" w:rsidR="00F70C58" w:rsidRDefault="00F70C58" w:rsidP="00F70C58">
      <w:pPr>
        <w:rPr>
          <w:rFonts w:ascii="Times New Roman" w:hAnsi="Times New Roman" w:cs="Times New Roman"/>
          <w:b/>
          <w:bCs/>
        </w:rPr>
      </w:pPr>
    </w:p>
    <w:p w14:paraId="795C4A6E" w14:textId="6E4E3742" w:rsidR="00F70C58" w:rsidRDefault="00F70C58" w:rsidP="00F70C58">
      <w:pPr>
        <w:rPr>
          <w:rFonts w:ascii="Times New Roman" w:hAnsi="Times New Roman" w:cs="Times New Roman"/>
          <w:b/>
          <w:bCs/>
        </w:rPr>
      </w:pPr>
      <w:r w:rsidRPr="00F70C58">
        <w:rPr>
          <w:rFonts w:ascii="Times New Roman" w:hAnsi="Times New Roman" w:cs="Times New Roman"/>
          <w:b/>
          <w:bCs/>
          <w:highlight w:val="lightGray"/>
        </w:rPr>
        <w:t>Silver Benefit:</w:t>
      </w:r>
      <w:r w:rsidR="007A217C" w:rsidRPr="007A217C">
        <w:rPr>
          <w:rFonts w:ascii="Times New Roman" w:hAnsi="Times New Roman" w:cs="Times New Roman"/>
        </w:rPr>
        <w:t xml:space="preserve"> </w:t>
      </w:r>
      <w:r w:rsidR="007A217C" w:rsidRPr="00C91D4C">
        <w:rPr>
          <w:rFonts w:ascii="Times New Roman" w:hAnsi="Times New Roman" w:cs="Times New Roman"/>
          <w:b/>
          <w:bCs/>
        </w:rPr>
        <w:t>Verbal recognition at the event</w:t>
      </w:r>
    </w:p>
    <w:p w14:paraId="1D90945B" w14:textId="7470A1DA" w:rsidR="007A217C" w:rsidRDefault="001D6BDC" w:rsidP="00F70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indicate if you would like verbal recognition at the event</w:t>
      </w:r>
      <w:r w:rsidR="006E330B">
        <w:rPr>
          <w:rFonts w:ascii="Times New Roman" w:hAnsi="Times New Roman" w:cs="Times New Roman"/>
        </w:rPr>
        <w:t xml:space="preserve">: </w:t>
      </w:r>
      <w:r w:rsidR="00443536">
        <w:rPr>
          <w:rFonts w:ascii="Times New Roman" w:hAnsi="Times New Roman" w:cs="Times New Roman"/>
        </w:rPr>
        <w:tab/>
      </w:r>
      <w:r w:rsidR="00443536">
        <w:rPr>
          <w:rFonts w:ascii="Times New Roman" w:hAnsi="Times New Roman" w:cs="Times New Roman"/>
        </w:rPr>
        <w:tab/>
      </w:r>
      <w:r w:rsidR="00A400A4">
        <w:rPr>
          <w:rFonts w:ascii="Times New Roman" w:hAnsi="Times New Roman" w:cs="Times New Roman"/>
        </w:rPr>
        <w:tab/>
      </w:r>
      <w:r w:rsidR="006E330B" w:rsidRPr="006E330B">
        <w:rPr>
          <w:rFonts w:ascii="Times New Roman" w:hAnsi="Times New Roman" w:cs="Times New Roman"/>
          <w:b/>
          <w:bCs/>
        </w:rPr>
        <w:t>Yes</w:t>
      </w:r>
      <w:r w:rsidR="006E330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rFonts w:ascii="Times New Roman" w:hAnsi="Times New Roman" w:cs="Times New Roman"/>
          </w:rPr>
          <w:alias w:val="Yes"/>
          <w:tag w:val="Yes"/>
          <w:id w:val="1409192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2B7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6E330B">
        <w:rPr>
          <w:rFonts w:ascii="Times New Roman" w:hAnsi="Times New Roman" w:cs="Times New Roman"/>
        </w:rPr>
        <w:t xml:space="preserve">     </w:t>
      </w:r>
      <w:r w:rsidR="006E330B">
        <w:rPr>
          <w:rFonts w:ascii="Times New Roman" w:hAnsi="Times New Roman" w:cs="Times New Roman"/>
          <w:b/>
          <w:bCs/>
        </w:rPr>
        <w:t>No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No"/>
          <w:tag w:val="No"/>
          <w:id w:val="-2035791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330B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0F803014" w14:textId="77777777" w:rsidR="007A217C" w:rsidRPr="007A217C" w:rsidRDefault="007A217C" w:rsidP="00F70C58">
      <w:pPr>
        <w:rPr>
          <w:rFonts w:ascii="Times New Roman" w:hAnsi="Times New Roman" w:cs="Times New Roman"/>
        </w:rPr>
      </w:pPr>
    </w:p>
    <w:p w14:paraId="33BA8950" w14:textId="78DBAB47" w:rsidR="00F70C58" w:rsidRDefault="00F70C58" w:rsidP="00F70C58">
      <w:pPr>
        <w:rPr>
          <w:rFonts w:ascii="Times New Roman" w:hAnsi="Times New Roman" w:cs="Times New Roman"/>
          <w:b/>
          <w:bCs/>
        </w:rPr>
      </w:pPr>
      <w:r w:rsidRPr="00F70C58">
        <w:rPr>
          <w:rFonts w:ascii="Times New Roman" w:hAnsi="Times New Roman" w:cs="Times New Roman"/>
          <w:b/>
          <w:bCs/>
          <w:highlight w:val="lightGray"/>
        </w:rPr>
        <w:t>Silver Benefit:</w:t>
      </w:r>
      <w:r w:rsidR="00443536">
        <w:rPr>
          <w:rFonts w:ascii="Times New Roman" w:hAnsi="Times New Roman" w:cs="Times New Roman"/>
          <w:b/>
          <w:bCs/>
        </w:rPr>
        <w:t xml:space="preserve"> </w:t>
      </w:r>
      <w:r w:rsidR="00443536" w:rsidRPr="00C91D4C">
        <w:rPr>
          <w:rFonts w:ascii="Times New Roman" w:hAnsi="Times New Roman" w:cs="Times New Roman"/>
          <w:b/>
          <w:bCs/>
        </w:rPr>
        <w:t>Option of promotional/recruitment booth at the event</w:t>
      </w:r>
    </w:p>
    <w:p w14:paraId="2A851C39" w14:textId="5ECCFDD7" w:rsidR="00443536" w:rsidRDefault="00443536" w:rsidP="004435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indicate if you would like booth space at the event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400A4">
        <w:rPr>
          <w:rFonts w:ascii="Times New Roman" w:hAnsi="Times New Roman" w:cs="Times New Roman"/>
        </w:rPr>
        <w:tab/>
      </w:r>
      <w:r w:rsidRPr="006E330B">
        <w:rPr>
          <w:rFonts w:ascii="Times New Roman" w:hAnsi="Times New Roman" w:cs="Times New Roman"/>
          <w:b/>
          <w:bCs/>
        </w:rPr>
        <w:t>Yes</w:t>
      </w:r>
      <w:r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rFonts w:ascii="Times New Roman" w:hAnsi="Times New Roman" w:cs="Times New Roman"/>
          </w:rPr>
          <w:alias w:val="Yes"/>
          <w:tag w:val="Yes"/>
          <w:id w:val="220326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  <w:b/>
          <w:bCs/>
        </w:rPr>
        <w:t>No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No"/>
          <w:tag w:val="No"/>
          <w:id w:val="1559357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27E3ABEA" w14:textId="77777777" w:rsidR="002446C1" w:rsidRDefault="002446C1" w:rsidP="00F70C58">
      <w:pPr>
        <w:rPr>
          <w:rFonts w:ascii="Times New Roman" w:hAnsi="Times New Roman" w:cs="Times New Roman"/>
          <w:b/>
          <w:bCs/>
        </w:rPr>
      </w:pPr>
    </w:p>
    <w:p w14:paraId="2AAD9C40" w14:textId="1980F14C" w:rsidR="00F70C58" w:rsidRDefault="002446C1" w:rsidP="00F70C58">
      <w:pPr>
        <w:rPr>
          <w:rFonts w:ascii="Times New Roman" w:hAnsi="Times New Roman" w:cs="Times New Roman"/>
          <w:b/>
          <w:bCs/>
        </w:rPr>
      </w:pPr>
      <w:r w:rsidRPr="002446C1">
        <w:rPr>
          <w:rFonts w:ascii="Times New Roman" w:hAnsi="Times New Roman" w:cs="Times New Roman"/>
          <w:b/>
          <w:bCs/>
          <w:highlight w:val="yellow"/>
        </w:rPr>
        <w:t>Gold</w:t>
      </w:r>
      <w:r w:rsidRPr="002446C1">
        <w:rPr>
          <w:rFonts w:ascii="Times New Roman" w:hAnsi="Times New Roman" w:cs="Times New Roman"/>
          <w:highlight w:val="yellow"/>
        </w:rPr>
        <w:t xml:space="preserve"> </w:t>
      </w:r>
      <w:r w:rsidR="00F70C58" w:rsidRPr="002446C1">
        <w:rPr>
          <w:rFonts w:ascii="Times New Roman" w:hAnsi="Times New Roman" w:cs="Times New Roman"/>
          <w:b/>
          <w:bCs/>
          <w:highlight w:val="yellow"/>
        </w:rPr>
        <w:t>Benefit:</w:t>
      </w:r>
      <w:r w:rsidR="00737EF8" w:rsidRPr="00737EF8">
        <w:rPr>
          <w:rFonts w:ascii="Times New Roman" w:hAnsi="Times New Roman" w:cs="Times New Roman"/>
        </w:rPr>
        <w:t xml:space="preserve"> </w:t>
      </w:r>
      <w:r w:rsidR="00737EF8" w:rsidRPr="00C91D4C">
        <w:rPr>
          <w:rFonts w:ascii="Times New Roman" w:hAnsi="Times New Roman" w:cs="Times New Roman"/>
          <w:b/>
          <w:bCs/>
        </w:rPr>
        <w:t xml:space="preserve">50-words of space for advertisement, recruitment, promotion of research opportunities, etc. </w:t>
      </w:r>
      <w:r w:rsidR="00FC32E4" w:rsidRPr="00C91D4C">
        <w:rPr>
          <w:rFonts w:ascii="Times New Roman" w:hAnsi="Times New Roman" w:cs="Times New Roman"/>
          <w:b/>
          <w:bCs/>
        </w:rPr>
        <w:t xml:space="preserve">alongside organization logo </w:t>
      </w:r>
      <w:r w:rsidR="00737EF8" w:rsidRPr="00C91D4C">
        <w:rPr>
          <w:rFonts w:ascii="Times New Roman" w:hAnsi="Times New Roman" w:cs="Times New Roman"/>
          <w:b/>
          <w:bCs/>
        </w:rPr>
        <w:t>in program</w:t>
      </w:r>
    </w:p>
    <w:p w14:paraId="797E9491" w14:textId="137B0F2F" w:rsidR="00F70C58" w:rsidRDefault="00D23C99" w:rsidP="00F70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74594B">
        <w:rPr>
          <w:rFonts w:ascii="Times New Roman" w:hAnsi="Times New Roman" w:cs="Times New Roman"/>
        </w:rPr>
        <w:t>provide your 50-word advertisement in the text box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53088" w14:paraId="76C5CEE0" w14:textId="77777777" w:rsidTr="00C91D4C">
        <w:trPr>
          <w:trHeight w:val="764"/>
        </w:trPr>
        <w:sdt>
          <w:sdtPr>
            <w:rPr>
              <w:rFonts w:ascii="Times New Roman" w:hAnsi="Times New Roman" w:cs="Times New Roman"/>
            </w:rPr>
            <w:id w:val="-1764837298"/>
            <w:placeholder>
              <w:docPart w:val="0CE19FBA21FB4D17964102FB303018D8"/>
            </w:placeholder>
            <w:showingPlcHdr/>
            <w:text/>
          </w:sdtPr>
          <w:sdtEndPr/>
          <w:sdtContent>
            <w:tc>
              <w:tcPr>
                <w:tcW w:w="9350" w:type="dxa"/>
              </w:tcPr>
              <w:p w14:paraId="71C6E82C" w14:textId="37A93CAC" w:rsidR="00053088" w:rsidRDefault="00F27C27" w:rsidP="0005308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Style w:val="PlaceholderText"/>
                  </w:rPr>
                  <w:t>50-word advertisement</w:t>
                </w:r>
              </w:p>
            </w:tc>
          </w:sdtContent>
        </w:sdt>
      </w:tr>
    </w:tbl>
    <w:p w14:paraId="730233CC" w14:textId="7493DCB4" w:rsidR="0074594B" w:rsidRDefault="0074594B" w:rsidP="00F70C58">
      <w:pPr>
        <w:rPr>
          <w:rFonts w:ascii="Times New Roman" w:hAnsi="Times New Roman" w:cs="Times New Roman"/>
        </w:rPr>
      </w:pPr>
    </w:p>
    <w:p w14:paraId="4F2CC0B7" w14:textId="01A1BA9A" w:rsidR="00F70C58" w:rsidRDefault="00A400A4" w:rsidP="00F70C58">
      <w:pPr>
        <w:rPr>
          <w:rFonts w:ascii="Times New Roman" w:hAnsi="Times New Roman" w:cs="Times New Roman"/>
        </w:rPr>
      </w:pPr>
      <w:r w:rsidRPr="002446C1">
        <w:rPr>
          <w:rFonts w:ascii="Times New Roman" w:hAnsi="Times New Roman" w:cs="Times New Roman"/>
          <w:b/>
          <w:bCs/>
          <w:highlight w:val="yellow"/>
        </w:rPr>
        <w:t>Gold</w:t>
      </w:r>
      <w:r w:rsidRPr="002446C1">
        <w:rPr>
          <w:rFonts w:ascii="Times New Roman" w:hAnsi="Times New Roman" w:cs="Times New Roman"/>
          <w:highlight w:val="yellow"/>
        </w:rPr>
        <w:t xml:space="preserve"> </w:t>
      </w:r>
      <w:r w:rsidRPr="002446C1">
        <w:rPr>
          <w:rFonts w:ascii="Times New Roman" w:hAnsi="Times New Roman" w:cs="Times New Roman"/>
          <w:b/>
          <w:bCs/>
          <w:highlight w:val="yellow"/>
        </w:rPr>
        <w:t>Benefit:</w:t>
      </w:r>
      <w:r>
        <w:rPr>
          <w:rFonts w:ascii="Times New Roman" w:hAnsi="Times New Roman" w:cs="Times New Roman"/>
          <w:b/>
          <w:bCs/>
        </w:rPr>
        <w:t xml:space="preserve"> </w:t>
      </w:r>
      <w:r w:rsidRPr="00C91D4C">
        <w:rPr>
          <w:rFonts w:ascii="Times New Roman" w:hAnsi="Times New Roman" w:cs="Times New Roman"/>
          <w:b/>
          <w:bCs/>
        </w:rPr>
        <w:t>Placement of promotional materials (pamphlets) near the entrance of event</w:t>
      </w:r>
    </w:p>
    <w:p w14:paraId="2CC3158F" w14:textId="6B04D561" w:rsidR="00A400A4" w:rsidRDefault="00A400A4" w:rsidP="00A400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indicate if you would like space for promotional materials at the event: </w:t>
      </w:r>
      <w:r>
        <w:rPr>
          <w:rFonts w:ascii="Times New Roman" w:hAnsi="Times New Roman" w:cs="Times New Roman"/>
        </w:rPr>
        <w:tab/>
      </w:r>
      <w:r w:rsidRPr="006E330B">
        <w:rPr>
          <w:rFonts w:ascii="Times New Roman" w:hAnsi="Times New Roman" w:cs="Times New Roman"/>
          <w:b/>
          <w:bCs/>
        </w:rPr>
        <w:t>Yes</w:t>
      </w:r>
      <w:r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rFonts w:ascii="Times New Roman" w:hAnsi="Times New Roman" w:cs="Times New Roman"/>
          </w:rPr>
          <w:alias w:val="Yes"/>
          <w:tag w:val="Yes"/>
          <w:id w:val="95217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0E33"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  <w:b/>
          <w:bCs/>
        </w:rPr>
        <w:t>No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No"/>
          <w:tag w:val="No"/>
          <w:id w:val="-2001416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0E3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34804B7C" w14:textId="77777777" w:rsidR="00A400A4" w:rsidRDefault="00A400A4" w:rsidP="00F70C58">
      <w:pPr>
        <w:rPr>
          <w:rFonts w:ascii="Times New Roman" w:hAnsi="Times New Roman" w:cs="Times New Roman"/>
        </w:rPr>
      </w:pPr>
    </w:p>
    <w:p w14:paraId="68969739" w14:textId="6222053E" w:rsidR="00F70C58" w:rsidRDefault="00505F46" w:rsidP="00F70C58">
      <w:pPr>
        <w:rPr>
          <w:rFonts w:ascii="Times New Roman" w:hAnsi="Times New Roman" w:cs="Times New Roman"/>
        </w:rPr>
      </w:pPr>
      <w:r w:rsidRPr="002446C1">
        <w:rPr>
          <w:rFonts w:ascii="Times New Roman" w:hAnsi="Times New Roman" w:cs="Times New Roman"/>
          <w:b/>
          <w:bCs/>
          <w:highlight w:val="yellow"/>
        </w:rPr>
        <w:t>Gold</w:t>
      </w:r>
      <w:r w:rsidRPr="002446C1">
        <w:rPr>
          <w:rFonts w:ascii="Times New Roman" w:hAnsi="Times New Roman" w:cs="Times New Roman"/>
          <w:highlight w:val="yellow"/>
        </w:rPr>
        <w:t xml:space="preserve"> </w:t>
      </w:r>
      <w:r w:rsidRPr="002446C1">
        <w:rPr>
          <w:rFonts w:ascii="Times New Roman" w:hAnsi="Times New Roman" w:cs="Times New Roman"/>
          <w:b/>
          <w:bCs/>
          <w:highlight w:val="yellow"/>
        </w:rPr>
        <w:t>Benefit:</w:t>
      </w:r>
      <w:r>
        <w:rPr>
          <w:rFonts w:ascii="Times New Roman" w:hAnsi="Times New Roman" w:cs="Times New Roman"/>
          <w:b/>
          <w:bCs/>
        </w:rPr>
        <w:t xml:space="preserve"> </w:t>
      </w:r>
      <w:r w:rsidRPr="00C91D4C">
        <w:rPr>
          <w:rFonts w:ascii="Times New Roman" w:hAnsi="Times New Roman" w:cs="Times New Roman"/>
          <w:b/>
          <w:bCs/>
        </w:rPr>
        <w:t>Option of 2-minute promotional speech</w:t>
      </w:r>
    </w:p>
    <w:p w14:paraId="6BE3B722" w14:textId="19F24562" w:rsidR="00505F46" w:rsidRDefault="00505F46" w:rsidP="00505F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indicate if you would like time for a 2-minute speech at the event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E330B">
        <w:rPr>
          <w:rFonts w:ascii="Times New Roman" w:hAnsi="Times New Roman" w:cs="Times New Roman"/>
          <w:b/>
          <w:bCs/>
        </w:rPr>
        <w:t>Yes</w:t>
      </w:r>
      <w:r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rFonts w:ascii="Times New Roman" w:hAnsi="Times New Roman" w:cs="Times New Roman"/>
          </w:rPr>
          <w:alias w:val="Yes"/>
          <w:tag w:val="Yes"/>
          <w:id w:val="-3049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  <w:b/>
          <w:bCs/>
        </w:rPr>
        <w:t>No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No"/>
          <w:tag w:val="No"/>
          <w:id w:val="1239203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4B4E6C2F" w14:textId="66694D7B" w:rsidR="00C91D4C" w:rsidRDefault="003E0F85" w:rsidP="007530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so,</w:t>
      </w:r>
      <w:r w:rsidR="00DE3B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lease </w:t>
      </w:r>
      <w:r w:rsidR="002442EB">
        <w:rPr>
          <w:rFonts w:ascii="Times New Roman" w:hAnsi="Times New Roman" w:cs="Times New Roman"/>
        </w:rPr>
        <w:t>indicate you</w:t>
      </w:r>
      <w:r w:rsidR="008303AA">
        <w:rPr>
          <w:rFonts w:ascii="Times New Roman" w:hAnsi="Times New Roman" w:cs="Times New Roman"/>
        </w:rPr>
        <w:t>r</w:t>
      </w:r>
      <w:r w:rsidR="002442EB">
        <w:rPr>
          <w:rFonts w:ascii="Times New Roman" w:hAnsi="Times New Roman" w:cs="Times New Roman"/>
        </w:rPr>
        <w:t xml:space="preserve"> time preference for your speech:</w:t>
      </w:r>
      <w:r w:rsidR="00341706">
        <w:rPr>
          <w:rFonts w:ascii="Times New Roman" w:hAnsi="Times New Roman" w:cs="Times New Roman"/>
        </w:rPr>
        <w:t xml:space="preserve">     </w:t>
      </w:r>
      <w:r w:rsidR="003628A3" w:rsidRPr="003A7DFE">
        <w:rPr>
          <w:rFonts w:ascii="Times New Roman" w:hAnsi="Times New Roman" w:cs="Times New Roman"/>
          <w:b/>
          <w:bCs/>
        </w:rPr>
        <w:t>Morning</w:t>
      </w:r>
      <w:r w:rsidR="003628A3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rFonts w:ascii="Times New Roman" w:hAnsi="Times New Roman" w:cs="Times New Roman"/>
          </w:rPr>
          <w:alias w:val="Morning"/>
          <w:tag w:val="Yes"/>
          <w:id w:val="99623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2667">
            <w:rPr>
              <w:rFonts w:ascii="MS Gothic" w:eastAsia="MS Gothic" w:hAnsi="MS Gothic" w:cs="Times New Roman" w:hint="eastAsia"/>
            </w:rPr>
            <w:t>☐</w:t>
          </w:r>
        </w:sdtContent>
      </w:sdt>
      <w:r w:rsidR="003628A3">
        <w:rPr>
          <w:rFonts w:ascii="Times New Roman" w:hAnsi="Times New Roman" w:cs="Times New Roman"/>
        </w:rPr>
        <w:t xml:space="preserve">      </w:t>
      </w:r>
      <w:r w:rsidR="003628A3">
        <w:rPr>
          <w:rFonts w:ascii="Times New Roman" w:hAnsi="Times New Roman" w:cs="Times New Roman"/>
          <w:b/>
          <w:bCs/>
        </w:rPr>
        <w:t>Lunch</w:t>
      </w:r>
      <w:r w:rsidR="003628A3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Lunch"/>
          <w:tag w:val="No"/>
          <w:id w:val="1598288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2667">
            <w:rPr>
              <w:rFonts w:ascii="MS Gothic" w:eastAsia="MS Gothic" w:hAnsi="MS Gothic" w:cs="Times New Roman" w:hint="eastAsia"/>
            </w:rPr>
            <w:t>☐</w:t>
          </w:r>
        </w:sdtContent>
      </w:sdt>
      <w:r w:rsidR="003628A3">
        <w:rPr>
          <w:rFonts w:ascii="Times New Roman" w:hAnsi="Times New Roman" w:cs="Times New Roman"/>
        </w:rPr>
        <w:t xml:space="preserve">      </w:t>
      </w:r>
      <w:r w:rsidR="003628A3">
        <w:rPr>
          <w:rFonts w:ascii="Times New Roman" w:hAnsi="Times New Roman" w:cs="Times New Roman"/>
          <w:b/>
          <w:bCs/>
        </w:rPr>
        <w:t xml:space="preserve">Afternoon </w:t>
      </w:r>
      <w:sdt>
        <w:sdtPr>
          <w:rPr>
            <w:rFonts w:ascii="Times New Roman" w:hAnsi="Times New Roman" w:cs="Times New Roman"/>
          </w:rPr>
          <w:alias w:val="Afternoon"/>
          <w:tag w:val="Yes"/>
          <w:id w:val="209527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28A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3628A3">
        <w:rPr>
          <w:rFonts w:ascii="Times New Roman" w:hAnsi="Times New Roman" w:cs="Times New Roman"/>
        </w:rPr>
        <w:t xml:space="preserve">     </w:t>
      </w:r>
    </w:p>
    <w:p w14:paraId="1C37BC70" w14:textId="77777777" w:rsidR="001E5372" w:rsidRDefault="001E5372" w:rsidP="00490BFB">
      <w:pPr>
        <w:spacing w:line="360" w:lineRule="auto"/>
        <w:jc w:val="center"/>
        <w:rPr>
          <w:rFonts w:ascii="Times New Roman" w:hAnsi="Times New Roman" w:cs="Times New Roman"/>
        </w:rPr>
      </w:pPr>
    </w:p>
    <w:p w14:paraId="0767FCF9" w14:textId="1E46C672" w:rsidR="00C7122D" w:rsidRPr="00C91D4C" w:rsidRDefault="006055FB" w:rsidP="00490BFB">
      <w:pPr>
        <w:spacing w:line="360" w:lineRule="auto"/>
        <w:jc w:val="center"/>
        <w:rPr>
          <w:rFonts w:ascii="Times New Roman" w:hAnsi="Times New Roman" w:cs="Times New Roman"/>
          <w:color w:val="0000FF" w:themeColor="hyperlink"/>
          <w:u w:val="single"/>
        </w:rPr>
      </w:pPr>
      <w:r w:rsidRPr="00D44218">
        <w:rPr>
          <w:rFonts w:ascii="Times New Roman" w:hAnsi="Times New Roman" w:cs="Times New Roman"/>
        </w:rPr>
        <w:t xml:space="preserve">If you have any questions, please email us at </w:t>
      </w:r>
      <w:hyperlink r:id="rId9" w:history="1">
        <w:r w:rsidRPr="00D44218">
          <w:rPr>
            <w:rStyle w:val="Hyperlink"/>
            <w:rFonts w:ascii="Times New Roman" w:hAnsi="Times New Roman" w:cs="Times New Roman"/>
          </w:rPr>
          <w:t>gsna@nursing.ubc.ca</w:t>
        </w:r>
      </w:hyperlink>
    </w:p>
    <w:sectPr w:rsidR="00C7122D" w:rsidRPr="00C91D4C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1D37F8" w14:textId="77777777" w:rsidR="007A523C" w:rsidRDefault="007A523C">
      <w:pPr>
        <w:spacing w:line="240" w:lineRule="auto"/>
      </w:pPr>
      <w:r>
        <w:separator/>
      </w:r>
    </w:p>
  </w:endnote>
  <w:endnote w:type="continuationSeparator" w:id="0">
    <w:p w14:paraId="5C7DEFCB" w14:textId="77777777" w:rsidR="007A523C" w:rsidRDefault="007A52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4A911" w14:textId="77777777" w:rsidR="007A523C" w:rsidRDefault="007A523C">
      <w:pPr>
        <w:spacing w:line="240" w:lineRule="auto"/>
      </w:pPr>
      <w:r>
        <w:separator/>
      </w:r>
    </w:p>
  </w:footnote>
  <w:footnote w:type="continuationSeparator" w:id="0">
    <w:p w14:paraId="72BC4E47" w14:textId="77777777" w:rsidR="007A523C" w:rsidRDefault="007A523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DAE2A" w14:textId="5D48529D" w:rsidR="00961046" w:rsidRDefault="00961046" w:rsidP="002E08D3">
    <w:pPr>
      <w:spacing w:after="100"/>
    </w:pPr>
    <w:r>
      <w:rPr>
        <w:noProof/>
      </w:rPr>
      <w:drawing>
        <wp:inline distT="0" distB="0" distL="0" distR="0" wp14:anchorId="53475EBC" wp14:editId="53C8ABB9">
          <wp:extent cx="3937000" cy="399696"/>
          <wp:effectExtent l="0" t="0" r="635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7186" cy="407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</w:t>
    </w:r>
    <w:r>
      <w:rPr>
        <w:noProof/>
      </w:rPr>
      <w:drawing>
        <wp:inline distT="0" distB="0" distL="0" distR="0" wp14:anchorId="3A963CA2" wp14:editId="06E23B6D">
          <wp:extent cx="1150127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N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138" cy="5824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C6DC9"/>
    <w:multiLevelType w:val="hybridMultilevel"/>
    <w:tmpl w:val="26446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51F60"/>
    <w:multiLevelType w:val="hybridMultilevel"/>
    <w:tmpl w:val="A8EAA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36881"/>
    <w:multiLevelType w:val="hybridMultilevel"/>
    <w:tmpl w:val="C5FCD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B3DFC"/>
    <w:multiLevelType w:val="hybridMultilevel"/>
    <w:tmpl w:val="63E02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51A40"/>
    <w:multiLevelType w:val="hybridMultilevel"/>
    <w:tmpl w:val="8732E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63334"/>
    <w:multiLevelType w:val="hybridMultilevel"/>
    <w:tmpl w:val="47446602"/>
    <w:lvl w:ilvl="0" w:tplc="E514D8D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48453AE8"/>
    <w:multiLevelType w:val="multilevel"/>
    <w:tmpl w:val="0A9202D2"/>
    <w:lvl w:ilvl="0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648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720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792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firstLine="8280"/>
      </w:pPr>
      <w:rPr>
        <w:u w:val="none"/>
      </w:rPr>
    </w:lvl>
  </w:abstractNum>
  <w:abstractNum w:abstractNumId="7" w15:restartNumberingAfterBreak="0">
    <w:nsid w:val="5FAE66DF"/>
    <w:multiLevelType w:val="hybridMultilevel"/>
    <w:tmpl w:val="7B76BA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A813717"/>
    <w:multiLevelType w:val="hybridMultilevel"/>
    <w:tmpl w:val="53F44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52364"/>
    <w:multiLevelType w:val="hybridMultilevel"/>
    <w:tmpl w:val="FDA2B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D217DC"/>
    <w:multiLevelType w:val="hybridMultilevel"/>
    <w:tmpl w:val="EA5EAE0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5"/>
  </w:num>
  <w:num w:numId="9">
    <w:abstractNumId w:val="1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zcwMjUzNzayNDZW0lEKTi0uzszPAykwNK8FAPtUZeYtAAAA"/>
  </w:docVars>
  <w:rsids>
    <w:rsidRoot w:val="00504EBC"/>
    <w:rsid w:val="00011AAA"/>
    <w:rsid w:val="00016D70"/>
    <w:rsid w:val="00024D97"/>
    <w:rsid w:val="00032FC7"/>
    <w:rsid w:val="0003344A"/>
    <w:rsid w:val="000434BE"/>
    <w:rsid w:val="000439FC"/>
    <w:rsid w:val="00053088"/>
    <w:rsid w:val="00053206"/>
    <w:rsid w:val="00057A0B"/>
    <w:rsid w:val="00066F0D"/>
    <w:rsid w:val="000717D3"/>
    <w:rsid w:val="0007571A"/>
    <w:rsid w:val="00084310"/>
    <w:rsid w:val="00085146"/>
    <w:rsid w:val="00091109"/>
    <w:rsid w:val="000B37DB"/>
    <w:rsid w:val="000B7E8F"/>
    <w:rsid w:val="000C48EA"/>
    <w:rsid w:val="000E4131"/>
    <w:rsid w:val="000F26EE"/>
    <w:rsid w:val="001109FC"/>
    <w:rsid w:val="001216B6"/>
    <w:rsid w:val="001330CE"/>
    <w:rsid w:val="001354EF"/>
    <w:rsid w:val="001363E1"/>
    <w:rsid w:val="001436B6"/>
    <w:rsid w:val="00146C84"/>
    <w:rsid w:val="001472B6"/>
    <w:rsid w:val="001713A6"/>
    <w:rsid w:val="001736C9"/>
    <w:rsid w:val="001837B2"/>
    <w:rsid w:val="001850A8"/>
    <w:rsid w:val="001879F8"/>
    <w:rsid w:val="00190772"/>
    <w:rsid w:val="001A3059"/>
    <w:rsid w:val="001C4094"/>
    <w:rsid w:val="001C63F9"/>
    <w:rsid w:val="001C7172"/>
    <w:rsid w:val="001D0C56"/>
    <w:rsid w:val="001D40DE"/>
    <w:rsid w:val="001D6BDC"/>
    <w:rsid w:val="001E01A5"/>
    <w:rsid w:val="001E1243"/>
    <w:rsid w:val="001E5372"/>
    <w:rsid w:val="001F139F"/>
    <w:rsid w:val="001F5504"/>
    <w:rsid w:val="001F60C4"/>
    <w:rsid w:val="00222685"/>
    <w:rsid w:val="0022711F"/>
    <w:rsid w:val="002442EB"/>
    <w:rsid w:val="002446C1"/>
    <w:rsid w:val="0024549A"/>
    <w:rsid w:val="00246764"/>
    <w:rsid w:val="00250951"/>
    <w:rsid w:val="00261974"/>
    <w:rsid w:val="00261D67"/>
    <w:rsid w:val="00263560"/>
    <w:rsid w:val="00280E33"/>
    <w:rsid w:val="002956C4"/>
    <w:rsid w:val="002A4B58"/>
    <w:rsid w:val="002B23BD"/>
    <w:rsid w:val="002B28A2"/>
    <w:rsid w:val="002C164A"/>
    <w:rsid w:val="002D384E"/>
    <w:rsid w:val="002E08D3"/>
    <w:rsid w:val="00305060"/>
    <w:rsid w:val="00317860"/>
    <w:rsid w:val="00332ACA"/>
    <w:rsid w:val="00341706"/>
    <w:rsid w:val="00344CB1"/>
    <w:rsid w:val="00345111"/>
    <w:rsid w:val="003628A3"/>
    <w:rsid w:val="003672A3"/>
    <w:rsid w:val="00367B58"/>
    <w:rsid w:val="0037020A"/>
    <w:rsid w:val="00371347"/>
    <w:rsid w:val="00385036"/>
    <w:rsid w:val="00393381"/>
    <w:rsid w:val="003A7DFE"/>
    <w:rsid w:val="003B0F5E"/>
    <w:rsid w:val="003D062F"/>
    <w:rsid w:val="003D2E18"/>
    <w:rsid w:val="003D3B26"/>
    <w:rsid w:val="003D4E67"/>
    <w:rsid w:val="003E0F85"/>
    <w:rsid w:val="003F1382"/>
    <w:rsid w:val="00400544"/>
    <w:rsid w:val="00402DDC"/>
    <w:rsid w:val="004058CB"/>
    <w:rsid w:val="00413644"/>
    <w:rsid w:val="00435155"/>
    <w:rsid w:val="00443536"/>
    <w:rsid w:val="004518CD"/>
    <w:rsid w:val="00452C68"/>
    <w:rsid w:val="004569B4"/>
    <w:rsid w:val="00477B03"/>
    <w:rsid w:val="0048670A"/>
    <w:rsid w:val="00490B17"/>
    <w:rsid w:val="00490BFB"/>
    <w:rsid w:val="00491993"/>
    <w:rsid w:val="0049616E"/>
    <w:rsid w:val="004A15DA"/>
    <w:rsid w:val="004B38D8"/>
    <w:rsid w:val="004D3B23"/>
    <w:rsid w:val="00502FBB"/>
    <w:rsid w:val="00504EBC"/>
    <w:rsid w:val="00505F46"/>
    <w:rsid w:val="00513758"/>
    <w:rsid w:val="005213C1"/>
    <w:rsid w:val="00522555"/>
    <w:rsid w:val="00525405"/>
    <w:rsid w:val="00525947"/>
    <w:rsid w:val="00526497"/>
    <w:rsid w:val="00535F56"/>
    <w:rsid w:val="00540F45"/>
    <w:rsid w:val="00542CD3"/>
    <w:rsid w:val="00545E09"/>
    <w:rsid w:val="00550432"/>
    <w:rsid w:val="005546E7"/>
    <w:rsid w:val="0056431D"/>
    <w:rsid w:val="00573584"/>
    <w:rsid w:val="00585B13"/>
    <w:rsid w:val="0059024C"/>
    <w:rsid w:val="00596AA7"/>
    <w:rsid w:val="005A1FC8"/>
    <w:rsid w:val="005B4B93"/>
    <w:rsid w:val="005C1FA9"/>
    <w:rsid w:val="005D23C9"/>
    <w:rsid w:val="005D5820"/>
    <w:rsid w:val="005E47D1"/>
    <w:rsid w:val="005E6E88"/>
    <w:rsid w:val="005F45CE"/>
    <w:rsid w:val="005F77AF"/>
    <w:rsid w:val="006055FB"/>
    <w:rsid w:val="006158B6"/>
    <w:rsid w:val="00623871"/>
    <w:rsid w:val="006263F8"/>
    <w:rsid w:val="0063174F"/>
    <w:rsid w:val="00644B27"/>
    <w:rsid w:val="0064791F"/>
    <w:rsid w:val="00647DB0"/>
    <w:rsid w:val="006538D6"/>
    <w:rsid w:val="00655BC2"/>
    <w:rsid w:val="00660186"/>
    <w:rsid w:val="006652CB"/>
    <w:rsid w:val="00665F1D"/>
    <w:rsid w:val="0066642F"/>
    <w:rsid w:val="006803A2"/>
    <w:rsid w:val="0068047F"/>
    <w:rsid w:val="006A23FA"/>
    <w:rsid w:val="006B2667"/>
    <w:rsid w:val="006B2FF1"/>
    <w:rsid w:val="006D7076"/>
    <w:rsid w:val="006E330B"/>
    <w:rsid w:val="00702BA3"/>
    <w:rsid w:val="00731EB3"/>
    <w:rsid w:val="00732B73"/>
    <w:rsid w:val="007330EA"/>
    <w:rsid w:val="00737EF8"/>
    <w:rsid w:val="0074594B"/>
    <w:rsid w:val="007530DA"/>
    <w:rsid w:val="00762882"/>
    <w:rsid w:val="007632F8"/>
    <w:rsid w:val="00775B3A"/>
    <w:rsid w:val="007858C6"/>
    <w:rsid w:val="0079156B"/>
    <w:rsid w:val="007949A2"/>
    <w:rsid w:val="00797E11"/>
    <w:rsid w:val="007A14F8"/>
    <w:rsid w:val="007A1B87"/>
    <w:rsid w:val="007A217C"/>
    <w:rsid w:val="007A3392"/>
    <w:rsid w:val="007A36CE"/>
    <w:rsid w:val="007A523C"/>
    <w:rsid w:val="007A7D0F"/>
    <w:rsid w:val="007B3028"/>
    <w:rsid w:val="007B3B4A"/>
    <w:rsid w:val="007B46E4"/>
    <w:rsid w:val="007C0196"/>
    <w:rsid w:val="007C6976"/>
    <w:rsid w:val="007E32EA"/>
    <w:rsid w:val="0080215F"/>
    <w:rsid w:val="00810353"/>
    <w:rsid w:val="0081605D"/>
    <w:rsid w:val="008247E2"/>
    <w:rsid w:val="008256D3"/>
    <w:rsid w:val="008303AA"/>
    <w:rsid w:val="00836C4F"/>
    <w:rsid w:val="00840CB1"/>
    <w:rsid w:val="008464FB"/>
    <w:rsid w:val="00862378"/>
    <w:rsid w:val="00865EB0"/>
    <w:rsid w:val="00867C6D"/>
    <w:rsid w:val="008733E7"/>
    <w:rsid w:val="008751D4"/>
    <w:rsid w:val="0088298A"/>
    <w:rsid w:val="008D15A2"/>
    <w:rsid w:val="008D69C5"/>
    <w:rsid w:val="008E0EC7"/>
    <w:rsid w:val="008E1901"/>
    <w:rsid w:val="008E30B2"/>
    <w:rsid w:val="00910505"/>
    <w:rsid w:val="00912DA7"/>
    <w:rsid w:val="00915E9C"/>
    <w:rsid w:val="00922737"/>
    <w:rsid w:val="00927B67"/>
    <w:rsid w:val="00931D97"/>
    <w:rsid w:val="00932A12"/>
    <w:rsid w:val="0093712F"/>
    <w:rsid w:val="0094683C"/>
    <w:rsid w:val="00961046"/>
    <w:rsid w:val="00964AEC"/>
    <w:rsid w:val="00984CAE"/>
    <w:rsid w:val="009857C1"/>
    <w:rsid w:val="00994EA4"/>
    <w:rsid w:val="00997B23"/>
    <w:rsid w:val="009C24E0"/>
    <w:rsid w:val="009C697B"/>
    <w:rsid w:val="009C7564"/>
    <w:rsid w:val="009C792D"/>
    <w:rsid w:val="009D0959"/>
    <w:rsid w:val="009D2959"/>
    <w:rsid w:val="009D4803"/>
    <w:rsid w:val="009E681D"/>
    <w:rsid w:val="009F20A2"/>
    <w:rsid w:val="00A0187C"/>
    <w:rsid w:val="00A0731B"/>
    <w:rsid w:val="00A11AAA"/>
    <w:rsid w:val="00A175B4"/>
    <w:rsid w:val="00A26FBE"/>
    <w:rsid w:val="00A36361"/>
    <w:rsid w:val="00A36ADB"/>
    <w:rsid w:val="00A400A4"/>
    <w:rsid w:val="00A43F65"/>
    <w:rsid w:val="00A47A8D"/>
    <w:rsid w:val="00A539EF"/>
    <w:rsid w:val="00A7085E"/>
    <w:rsid w:val="00A94BF7"/>
    <w:rsid w:val="00A97D07"/>
    <w:rsid w:val="00AA3854"/>
    <w:rsid w:val="00AB44E7"/>
    <w:rsid w:val="00AD17E0"/>
    <w:rsid w:val="00AD3B7A"/>
    <w:rsid w:val="00B009D2"/>
    <w:rsid w:val="00B228A1"/>
    <w:rsid w:val="00B26FEF"/>
    <w:rsid w:val="00B339C5"/>
    <w:rsid w:val="00B43665"/>
    <w:rsid w:val="00B520B2"/>
    <w:rsid w:val="00B83BC9"/>
    <w:rsid w:val="00B91402"/>
    <w:rsid w:val="00B94B34"/>
    <w:rsid w:val="00B9548D"/>
    <w:rsid w:val="00BA2090"/>
    <w:rsid w:val="00BA6226"/>
    <w:rsid w:val="00BB0610"/>
    <w:rsid w:val="00BB4897"/>
    <w:rsid w:val="00BC1A4F"/>
    <w:rsid w:val="00BC20C4"/>
    <w:rsid w:val="00BD10C1"/>
    <w:rsid w:val="00BD20C4"/>
    <w:rsid w:val="00BD6B1B"/>
    <w:rsid w:val="00BE62DF"/>
    <w:rsid w:val="00BF0823"/>
    <w:rsid w:val="00BF5EB4"/>
    <w:rsid w:val="00C01A51"/>
    <w:rsid w:val="00C02CF1"/>
    <w:rsid w:val="00C16ACA"/>
    <w:rsid w:val="00C37609"/>
    <w:rsid w:val="00C41C32"/>
    <w:rsid w:val="00C45658"/>
    <w:rsid w:val="00C469EA"/>
    <w:rsid w:val="00C46DB1"/>
    <w:rsid w:val="00C67A4F"/>
    <w:rsid w:val="00C70874"/>
    <w:rsid w:val="00C7122D"/>
    <w:rsid w:val="00C713B3"/>
    <w:rsid w:val="00C902FE"/>
    <w:rsid w:val="00C91D4C"/>
    <w:rsid w:val="00C9260F"/>
    <w:rsid w:val="00C952F9"/>
    <w:rsid w:val="00C97EE4"/>
    <w:rsid w:val="00CA3A14"/>
    <w:rsid w:val="00CC53D7"/>
    <w:rsid w:val="00CF74CA"/>
    <w:rsid w:val="00D056CC"/>
    <w:rsid w:val="00D05A52"/>
    <w:rsid w:val="00D07E42"/>
    <w:rsid w:val="00D166A8"/>
    <w:rsid w:val="00D22C11"/>
    <w:rsid w:val="00D23C99"/>
    <w:rsid w:val="00D36991"/>
    <w:rsid w:val="00D413CA"/>
    <w:rsid w:val="00D43138"/>
    <w:rsid w:val="00D44218"/>
    <w:rsid w:val="00D53072"/>
    <w:rsid w:val="00D827FB"/>
    <w:rsid w:val="00D84461"/>
    <w:rsid w:val="00D953A8"/>
    <w:rsid w:val="00DB5E39"/>
    <w:rsid w:val="00DC4E7B"/>
    <w:rsid w:val="00DD50E6"/>
    <w:rsid w:val="00DE3BEE"/>
    <w:rsid w:val="00DE46BE"/>
    <w:rsid w:val="00DF4BF7"/>
    <w:rsid w:val="00DF5842"/>
    <w:rsid w:val="00DF7652"/>
    <w:rsid w:val="00E07B9D"/>
    <w:rsid w:val="00E24AEC"/>
    <w:rsid w:val="00E30917"/>
    <w:rsid w:val="00E344AD"/>
    <w:rsid w:val="00E42FB1"/>
    <w:rsid w:val="00E44B23"/>
    <w:rsid w:val="00E45D41"/>
    <w:rsid w:val="00E574F2"/>
    <w:rsid w:val="00E742CD"/>
    <w:rsid w:val="00E803B2"/>
    <w:rsid w:val="00E83F79"/>
    <w:rsid w:val="00E9309C"/>
    <w:rsid w:val="00EB0580"/>
    <w:rsid w:val="00EC54A2"/>
    <w:rsid w:val="00EC6492"/>
    <w:rsid w:val="00ED0D80"/>
    <w:rsid w:val="00ED196D"/>
    <w:rsid w:val="00ED4DA5"/>
    <w:rsid w:val="00ED548A"/>
    <w:rsid w:val="00EE0281"/>
    <w:rsid w:val="00EE438E"/>
    <w:rsid w:val="00EF4C2B"/>
    <w:rsid w:val="00F12B78"/>
    <w:rsid w:val="00F208D4"/>
    <w:rsid w:val="00F230FE"/>
    <w:rsid w:val="00F23B11"/>
    <w:rsid w:val="00F27C27"/>
    <w:rsid w:val="00F4088B"/>
    <w:rsid w:val="00F4191D"/>
    <w:rsid w:val="00F63378"/>
    <w:rsid w:val="00F6554F"/>
    <w:rsid w:val="00F70AA3"/>
    <w:rsid w:val="00F70C58"/>
    <w:rsid w:val="00F74C89"/>
    <w:rsid w:val="00F75589"/>
    <w:rsid w:val="00F92529"/>
    <w:rsid w:val="00F953C7"/>
    <w:rsid w:val="00F976E5"/>
    <w:rsid w:val="00FB604F"/>
    <w:rsid w:val="00FB71BA"/>
    <w:rsid w:val="00FC0A13"/>
    <w:rsid w:val="00FC32E4"/>
    <w:rsid w:val="00FC7868"/>
    <w:rsid w:val="00FD1999"/>
    <w:rsid w:val="00FD1BF3"/>
    <w:rsid w:val="00FD3AFA"/>
    <w:rsid w:val="00FE3897"/>
    <w:rsid w:val="00FF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04F4F"/>
  <w15:docId w15:val="{13F15865-42A8-4248-A85E-5A6CC9BB2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2540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2FF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FF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2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F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FF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B05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45C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736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6B1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1B"/>
  </w:style>
  <w:style w:type="paragraph" w:styleId="Footer">
    <w:name w:val="footer"/>
    <w:basedOn w:val="Normal"/>
    <w:link w:val="FooterChar"/>
    <w:uiPriority w:val="99"/>
    <w:unhideWhenUsed/>
    <w:rsid w:val="00BD6B1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1B"/>
  </w:style>
  <w:style w:type="character" w:styleId="FollowedHyperlink">
    <w:name w:val="FollowedHyperlink"/>
    <w:basedOn w:val="DefaultParagraphFont"/>
    <w:uiPriority w:val="99"/>
    <w:semiHidden/>
    <w:unhideWhenUsed/>
    <w:rsid w:val="002E08D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146C84"/>
    <w:pPr>
      <w:spacing w:line="240" w:lineRule="auto"/>
    </w:pPr>
    <w:rPr>
      <w:rFonts w:asciiTheme="minorHAnsi" w:eastAsiaTheme="minorHAnsi" w:hAnsiTheme="minorHAnsi" w:cstheme="minorBidi"/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46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525405"/>
    <w:pPr>
      <w:spacing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52540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E83F79"/>
    <w:p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83F79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137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3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9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0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7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5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ursing-axis.sites.olt.ubc.ca/2020-graduate-student-research-symposium-registratio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sna@nursing.ubc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07B29D4B454FB4BDF2B14354E7A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10F71-16B4-490F-91E2-2A352B7F98FA}"/>
      </w:docPartPr>
      <w:docPartBody>
        <w:p w:rsidR="00402620" w:rsidRDefault="00E236CB" w:rsidP="00E236CB">
          <w:pPr>
            <w:pStyle w:val="3C07B29D4B454FB4BDF2B14354E7AEE813"/>
          </w:pPr>
          <w:r>
            <w:rPr>
              <w:rStyle w:val="PlaceholderText"/>
            </w:rPr>
            <w:t>Twitter</w:t>
          </w:r>
        </w:p>
      </w:docPartBody>
    </w:docPart>
    <w:docPart>
      <w:docPartPr>
        <w:name w:val="285AB8765C5C47F991294441818DD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E07BA-C4E1-474C-8147-45F7A6560D7B}"/>
      </w:docPartPr>
      <w:docPartBody>
        <w:p w:rsidR="00402620" w:rsidRDefault="00E236CB" w:rsidP="00E236CB">
          <w:pPr>
            <w:pStyle w:val="285AB8765C5C47F991294441818DD66511"/>
          </w:pPr>
          <w:r>
            <w:rPr>
              <w:rStyle w:val="PlaceholderText"/>
            </w:rPr>
            <w:t>Facebook/Other</w:t>
          </w:r>
        </w:p>
      </w:docPartBody>
    </w:docPart>
    <w:docPart>
      <w:docPartPr>
        <w:name w:val="50F19F2DF7D347FA994C47D931DBF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D736B-FF11-4E40-AABF-6132E5A84DF0}"/>
      </w:docPartPr>
      <w:docPartBody>
        <w:p w:rsidR="00402620" w:rsidRDefault="00E236CB" w:rsidP="00E236CB">
          <w:pPr>
            <w:pStyle w:val="50F19F2DF7D347FA994C47D931DBF6839"/>
          </w:pPr>
          <w:r>
            <w:rPr>
              <w:rStyle w:val="PlaceholderText"/>
            </w:rPr>
            <w:t>Organizational Webpage</w:t>
          </w:r>
        </w:p>
      </w:docPartBody>
    </w:docPart>
    <w:docPart>
      <w:docPartPr>
        <w:name w:val="0CE19FBA21FB4D17964102FB30301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E2786-A196-4CED-93B4-7519D538BB0E}"/>
      </w:docPartPr>
      <w:docPartBody>
        <w:p w:rsidR="00402620" w:rsidRDefault="00E236CB" w:rsidP="00E236CB">
          <w:pPr>
            <w:pStyle w:val="0CE19FBA21FB4D17964102FB303018D87"/>
          </w:pPr>
          <w:r>
            <w:rPr>
              <w:rStyle w:val="PlaceholderText"/>
            </w:rPr>
            <w:t>50-word advertisement</w:t>
          </w:r>
        </w:p>
      </w:docPartBody>
    </w:docPart>
    <w:docPart>
      <w:docPartPr>
        <w:name w:val="54F09BA9D5A541F6988D5F20EFC3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95B98-E710-4E1C-B6CD-0422A52730C9}"/>
      </w:docPartPr>
      <w:docPartBody>
        <w:p w:rsidR="00402620" w:rsidRDefault="00E236CB" w:rsidP="00E236CB">
          <w:pPr>
            <w:pStyle w:val="54F09BA9D5A541F6988D5F20EFC33E5F5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09A5BD1B53DD46AAB7B6EF99966F1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25615-C4CA-47DA-95EC-8AA213965463}"/>
      </w:docPartPr>
      <w:docPartBody>
        <w:p w:rsidR="00402620" w:rsidRDefault="00E236CB" w:rsidP="00E236CB">
          <w:pPr>
            <w:pStyle w:val="09A5BD1B53DD46AAB7B6EF99966F14A65"/>
          </w:pPr>
          <w:r>
            <w:rPr>
              <w:rStyle w:val="PlaceholderText"/>
            </w:rPr>
            <w:t>Organization</w:t>
          </w:r>
        </w:p>
      </w:docPartBody>
    </w:docPart>
    <w:docPart>
      <w:docPartPr>
        <w:name w:val="77293344EC46477EBCBF650DF5E63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F79F6-04BA-40C6-AD4E-57D38846A6A2}"/>
      </w:docPartPr>
      <w:docPartBody>
        <w:p w:rsidR="00402620" w:rsidRDefault="00E236CB" w:rsidP="00E236CB">
          <w:pPr>
            <w:pStyle w:val="77293344EC46477EBCBF650DF5E63A5B5"/>
          </w:pPr>
          <w:r>
            <w:rPr>
              <w:rStyle w:val="PlaceholderText"/>
            </w:rPr>
            <w:t>Email/Phone #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3C9D"/>
    <w:rsid w:val="00223C9D"/>
    <w:rsid w:val="00402620"/>
    <w:rsid w:val="00471CA6"/>
    <w:rsid w:val="004D50B3"/>
    <w:rsid w:val="006245D1"/>
    <w:rsid w:val="00645221"/>
    <w:rsid w:val="00713484"/>
    <w:rsid w:val="00B46D77"/>
    <w:rsid w:val="00DE7853"/>
    <w:rsid w:val="00E236CB"/>
    <w:rsid w:val="00E5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36CB"/>
    <w:rPr>
      <w:color w:val="808080"/>
    </w:rPr>
  </w:style>
  <w:style w:type="paragraph" w:customStyle="1" w:styleId="3C07B29D4B454FB4BDF2B14354E7AEE8">
    <w:name w:val="3C07B29D4B454FB4BDF2B14354E7AEE8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1">
    <w:name w:val="3C07B29D4B454FB4BDF2B14354E7AEE8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69F4C3B5A32E43B4BB4100A3BAC58860">
    <w:name w:val="69F4C3B5A32E43B4BB4100A3BAC58860"/>
    <w:rsid w:val="00223C9D"/>
  </w:style>
  <w:style w:type="paragraph" w:customStyle="1" w:styleId="3C07B29D4B454FB4BDF2B14354E7AEE82">
    <w:name w:val="3C07B29D4B454FB4BDF2B14354E7AEE8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">
    <w:name w:val="285AB8765C5C47F991294441818DD665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2ADE094106D4D298B903736DB15405A">
    <w:name w:val="22ADE094106D4D298B903736DB15405A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E92975DADBA48AC99DB4E28D6EDF6FE">
    <w:name w:val="3E92975DADBA48AC99DB4E28D6EDF6FE"/>
    <w:rsid w:val="00223C9D"/>
  </w:style>
  <w:style w:type="paragraph" w:customStyle="1" w:styleId="3C07B29D4B454FB4BDF2B14354E7AEE83">
    <w:name w:val="3C07B29D4B454FB4BDF2B14354E7AEE83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1">
    <w:name w:val="285AB8765C5C47F991294441818DD665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2ADE094106D4D298B903736DB15405A1">
    <w:name w:val="22ADE094106D4D298B903736DB15405A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E92975DADBA48AC99DB4E28D6EDF6FE1">
    <w:name w:val="3E92975DADBA48AC99DB4E28D6EDF6FE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4">
    <w:name w:val="3C07B29D4B454FB4BDF2B14354E7AEE84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2">
    <w:name w:val="285AB8765C5C47F991294441818DD665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">
    <w:name w:val="50F19F2DF7D347FA994C47D931DBF683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5">
    <w:name w:val="3C07B29D4B454FB4BDF2B14354E7AEE85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3">
    <w:name w:val="285AB8765C5C47F991294441818DD6653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1">
    <w:name w:val="50F19F2DF7D347FA994C47D931DBF683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6">
    <w:name w:val="3C07B29D4B454FB4BDF2B14354E7AEE86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4">
    <w:name w:val="285AB8765C5C47F991294441818DD6654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2">
    <w:name w:val="50F19F2DF7D347FA994C47D931DBF683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">
    <w:name w:val="0CE19FBA21FB4D17964102FB303018D8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7">
    <w:name w:val="3C07B29D4B454FB4BDF2B14354E7AEE87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5">
    <w:name w:val="285AB8765C5C47F991294441818DD6655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3">
    <w:name w:val="50F19F2DF7D347FA994C47D931DBF6833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1">
    <w:name w:val="0CE19FBA21FB4D17964102FB303018D8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E98CDEF68054F2A9CDC704FEACB6FE4">
    <w:name w:val="2E98CDEF68054F2A9CDC704FEACB6FE4"/>
    <w:rsid w:val="00223C9D"/>
  </w:style>
  <w:style w:type="paragraph" w:customStyle="1" w:styleId="8DE9441914BD4E6BB5FD24D325D9BA04">
    <w:name w:val="8DE9441914BD4E6BB5FD24D325D9BA04"/>
    <w:rsid w:val="00223C9D"/>
  </w:style>
  <w:style w:type="paragraph" w:customStyle="1" w:styleId="CAD92CC7FCE7460D90DA6DAF503AD867">
    <w:name w:val="CAD92CC7FCE7460D90DA6DAF503AD867"/>
    <w:rsid w:val="00223C9D"/>
  </w:style>
  <w:style w:type="paragraph" w:customStyle="1" w:styleId="2E98CDEF68054F2A9CDC704FEACB6FE41">
    <w:name w:val="2E98CDEF68054F2A9CDC704FEACB6FE4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8DE9441914BD4E6BB5FD24D325D9BA041">
    <w:name w:val="8DE9441914BD4E6BB5FD24D325D9BA04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CAD92CC7FCE7460D90DA6DAF503AD8671">
    <w:name w:val="CAD92CC7FCE7460D90DA6DAF503AD867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8">
    <w:name w:val="3C07B29D4B454FB4BDF2B14354E7AEE88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6">
    <w:name w:val="285AB8765C5C47F991294441818DD6656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4">
    <w:name w:val="50F19F2DF7D347FA994C47D931DBF6834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2">
    <w:name w:val="0CE19FBA21FB4D17964102FB303018D8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4F09BA9D5A541F6988D5F20EFC33E5F">
    <w:name w:val="54F09BA9D5A541F6988D5F20EFC33E5F"/>
    <w:rsid w:val="00223C9D"/>
  </w:style>
  <w:style w:type="paragraph" w:customStyle="1" w:styleId="09A5BD1B53DD46AAB7B6EF99966F14A6">
    <w:name w:val="09A5BD1B53DD46AAB7B6EF99966F14A6"/>
    <w:rsid w:val="00223C9D"/>
  </w:style>
  <w:style w:type="paragraph" w:customStyle="1" w:styleId="77293344EC46477EBCBF650DF5E63A5B">
    <w:name w:val="77293344EC46477EBCBF650DF5E63A5B"/>
    <w:rsid w:val="00223C9D"/>
  </w:style>
  <w:style w:type="paragraph" w:customStyle="1" w:styleId="870EAEFBB7574B66A4700AC796FA714B">
    <w:name w:val="870EAEFBB7574B66A4700AC796FA714B"/>
    <w:rsid w:val="00223C9D"/>
  </w:style>
  <w:style w:type="paragraph" w:customStyle="1" w:styleId="06BCE158B9BC4A408F9B31FD343A74CF">
    <w:name w:val="06BCE158B9BC4A408F9B31FD343A74CF"/>
    <w:rsid w:val="00223C9D"/>
  </w:style>
  <w:style w:type="paragraph" w:customStyle="1" w:styleId="54F09BA9D5A541F6988D5F20EFC33E5F1">
    <w:name w:val="54F09BA9D5A541F6988D5F20EFC33E5F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9A5BD1B53DD46AAB7B6EF99966F14A61">
    <w:name w:val="09A5BD1B53DD46AAB7B6EF99966F14A6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77293344EC46477EBCBF650DF5E63A5B1">
    <w:name w:val="77293344EC46477EBCBF650DF5E63A5B1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9">
    <w:name w:val="3C07B29D4B454FB4BDF2B14354E7AEE89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7">
    <w:name w:val="285AB8765C5C47F991294441818DD6657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5">
    <w:name w:val="50F19F2DF7D347FA994C47D931DBF6835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3">
    <w:name w:val="0CE19FBA21FB4D17964102FB303018D83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4F09BA9D5A541F6988D5F20EFC33E5F2">
    <w:name w:val="54F09BA9D5A541F6988D5F20EFC33E5F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9A5BD1B53DD46AAB7B6EF99966F14A62">
    <w:name w:val="09A5BD1B53DD46AAB7B6EF99966F14A6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77293344EC46477EBCBF650DF5E63A5B2">
    <w:name w:val="77293344EC46477EBCBF650DF5E63A5B2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10">
    <w:name w:val="3C07B29D4B454FB4BDF2B14354E7AEE810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8">
    <w:name w:val="285AB8765C5C47F991294441818DD6658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6">
    <w:name w:val="50F19F2DF7D347FA994C47D931DBF6836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4">
    <w:name w:val="0CE19FBA21FB4D17964102FB303018D84"/>
    <w:rsid w:val="00223C9D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4F09BA9D5A541F6988D5F20EFC33E5F3">
    <w:name w:val="54F09BA9D5A541F6988D5F20EFC33E5F3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9A5BD1B53DD46AAB7B6EF99966F14A63">
    <w:name w:val="09A5BD1B53DD46AAB7B6EF99966F14A63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77293344EC46477EBCBF650DF5E63A5B3">
    <w:name w:val="77293344EC46477EBCBF650DF5E63A5B3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11">
    <w:name w:val="3C07B29D4B454FB4BDF2B14354E7AEE811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9">
    <w:name w:val="285AB8765C5C47F991294441818DD6659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7">
    <w:name w:val="50F19F2DF7D347FA994C47D931DBF6837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5">
    <w:name w:val="0CE19FBA21FB4D17964102FB303018D85"/>
    <w:rsid w:val="00E54C57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4F09BA9D5A541F6988D5F20EFC33E5F4">
    <w:name w:val="54F09BA9D5A541F6988D5F20EFC33E5F4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9A5BD1B53DD46AAB7B6EF99966F14A64">
    <w:name w:val="09A5BD1B53DD46AAB7B6EF99966F14A64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77293344EC46477EBCBF650DF5E63A5B4">
    <w:name w:val="77293344EC46477EBCBF650DF5E63A5B4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12">
    <w:name w:val="3C07B29D4B454FB4BDF2B14354E7AEE812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10">
    <w:name w:val="285AB8765C5C47F991294441818DD66510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8">
    <w:name w:val="50F19F2DF7D347FA994C47D931DBF6838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6">
    <w:name w:val="0CE19FBA21FB4D17964102FB303018D86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4F09BA9D5A541F6988D5F20EFC33E5F5">
    <w:name w:val="54F09BA9D5A541F6988D5F20EFC33E5F5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9A5BD1B53DD46AAB7B6EF99966F14A65">
    <w:name w:val="09A5BD1B53DD46AAB7B6EF99966F14A65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77293344EC46477EBCBF650DF5E63A5B5">
    <w:name w:val="77293344EC46477EBCBF650DF5E63A5B5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3C07B29D4B454FB4BDF2B14354E7AEE813">
    <w:name w:val="3C07B29D4B454FB4BDF2B14354E7AEE813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285AB8765C5C47F991294441818DD66511">
    <w:name w:val="285AB8765C5C47F991294441818DD66511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50F19F2DF7D347FA994C47D931DBF6839">
    <w:name w:val="50F19F2DF7D347FA994C47D931DBF6839"/>
    <w:rsid w:val="00E236CB"/>
    <w:pP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0CE19FBA21FB4D17964102FB303018D87">
    <w:name w:val="0CE19FBA21FB4D17964102FB303018D87"/>
    <w:rsid w:val="00E236CB"/>
    <w:pPr>
      <w:spacing w:after="0" w:line="276" w:lineRule="auto"/>
    </w:pPr>
    <w:rPr>
      <w:rFonts w:ascii="Arial" w:eastAsia="Arial" w:hAnsi="Arial" w:cs="Arial"/>
      <w:color w:val="00000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FFA9E-A949-42EF-84EE-1ED7C531E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</dc:creator>
  <cp:lastModifiedBy>Li, Bowen</cp:lastModifiedBy>
  <cp:revision>2</cp:revision>
  <cp:lastPrinted>2020-02-11T20:00:00Z</cp:lastPrinted>
  <dcterms:created xsi:type="dcterms:W3CDTF">2020-02-11T22:54:00Z</dcterms:created>
  <dcterms:modified xsi:type="dcterms:W3CDTF">2020-02-11T22:54:00Z</dcterms:modified>
</cp:coreProperties>
</file>